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ce1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ac38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06dc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d9d2c2b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ae98cc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3T02:57:29Z</dcterms:created>
  <dcterms:modified xsi:type="dcterms:W3CDTF">2018-02-23T02:57:29Z</dcterms:modified>
</cp:coreProperties>
</file>